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4"/>
        <w:tblW w:w="14760" w:type="dxa"/>
        <w:tblInd w:w="-815" w:type="dxa"/>
        <w:tblLook w:val="04A0" w:firstRow="1" w:lastRow="0" w:firstColumn="1" w:lastColumn="0" w:noHBand="0" w:noVBand="1"/>
      </w:tblPr>
      <w:tblGrid>
        <w:gridCol w:w="4590"/>
        <w:gridCol w:w="1710"/>
        <w:gridCol w:w="2250"/>
        <w:gridCol w:w="2575"/>
        <w:gridCol w:w="3635"/>
      </w:tblGrid>
      <w:tr w:rsidR="00914F10" w14:paraId="318BFBF3" w14:textId="6AA81AE4" w:rsidTr="00986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0CC10222" w14:textId="13F3CF4D" w:rsidR="00F87B42" w:rsidRDefault="00F87B42">
            <w:r>
              <w:t xml:space="preserve">CoC Information </w:t>
            </w:r>
          </w:p>
        </w:tc>
        <w:tc>
          <w:tcPr>
            <w:tcW w:w="1710" w:type="dxa"/>
          </w:tcPr>
          <w:p w14:paraId="637B7B30" w14:textId="790E9A5D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one/Fax</w:t>
            </w:r>
          </w:p>
        </w:tc>
        <w:tc>
          <w:tcPr>
            <w:tcW w:w="2250" w:type="dxa"/>
          </w:tcPr>
          <w:p w14:paraId="1331BA0E" w14:textId="27ED6F4D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575" w:type="dxa"/>
          </w:tcPr>
          <w:p w14:paraId="75BB67DA" w14:textId="4F7E677A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ail </w:t>
            </w:r>
          </w:p>
        </w:tc>
        <w:tc>
          <w:tcPr>
            <w:tcW w:w="3635" w:type="dxa"/>
          </w:tcPr>
          <w:p w14:paraId="4E1C9C0E" w14:textId="08630D9E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ies</w:t>
            </w:r>
          </w:p>
        </w:tc>
      </w:tr>
      <w:tr w:rsidR="00914F10" w:rsidRPr="00237504" w14:paraId="74130632" w14:textId="3A9BAF43" w:rsidTr="00986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15204C11" w14:textId="77777777" w:rsidR="00F87B42" w:rsidRPr="00237504" w:rsidRDefault="00F87B42">
            <w:pPr>
              <w:rPr>
                <w:rFonts w:cstheme="minorHAnsi"/>
                <w:bCs w:val="0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(AL-500) </w:t>
            </w:r>
          </w:p>
          <w:p w14:paraId="5715452B" w14:textId="77777777" w:rsidR="00F87B42" w:rsidRPr="00237504" w:rsidRDefault="00F87B42">
            <w:pPr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 xml:space="preserve">One Roof </w:t>
            </w:r>
          </w:p>
          <w:p w14:paraId="5F2D0250" w14:textId="77777777" w:rsidR="00F87B42" w:rsidRPr="00237504" w:rsidRDefault="00F87B42">
            <w:pPr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>1515 6</w:t>
            </w:r>
            <w:r w:rsidRPr="00237504">
              <w:rPr>
                <w:rFonts w:cstheme="minorHAnsi"/>
                <w:b w:val="0"/>
                <w:position w:val="5"/>
                <w:sz w:val="18"/>
                <w:szCs w:val="18"/>
              </w:rPr>
              <w:t xml:space="preserve">th </w:t>
            </w:r>
            <w:r w:rsidRPr="00237504">
              <w:rPr>
                <w:rFonts w:cstheme="minorHAnsi"/>
                <w:b w:val="0"/>
                <w:sz w:val="18"/>
                <w:szCs w:val="18"/>
              </w:rPr>
              <w:t xml:space="preserve">Avenue S </w:t>
            </w:r>
          </w:p>
          <w:p w14:paraId="624D6687" w14:textId="660B6BA2" w:rsidR="00F87B42" w:rsidRPr="00237504" w:rsidRDefault="00F87B42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w w:val="95"/>
                <w:sz w:val="18"/>
                <w:szCs w:val="18"/>
              </w:rPr>
              <w:t>Birmingham, AL 35233</w:t>
            </w:r>
          </w:p>
        </w:tc>
        <w:tc>
          <w:tcPr>
            <w:tcW w:w="1710" w:type="dxa"/>
          </w:tcPr>
          <w:p w14:paraId="6B17F0B2" w14:textId="77777777" w:rsidR="00F87B42" w:rsidRPr="00237504" w:rsidRDefault="00F8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Ph: 205-254-8833 </w:t>
            </w:r>
          </w:p>
          <w:p w14:paraId="4E632D4C" w14:textId="3D22620A" w:rsidR="00F87B42" w:rsidRPr="00237504" w:rsidRDefault="00F8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w w:val="95"/>
                <w:sz w:val="18"/>
                <w:szCs w:val="18"/>
              </w:rPr>
              <w:t>Fax: 205-502-4600</w:t>
            </w:r>
          </w:p>
        </w:tc>
        <w:tc>
          <w:tcPr>
            <w:tcW w:w="2250" w:type="dxa"/>
          </w:tcPr>
          <w:p w14:paraId="4DCD97CC" w14:textId="56A109B4" w:rsidR="00F87B42" w:rsidRPr="00237504" w:rsidRDefault="00F8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Michelle Farley (ED) </w:t>
            </w:r>
          </w:p>
        </w:tc>
        <w:tc>
          <w:tcPr>
            <w:tcW w:w="2575" w:type="dxa"/>
          </w:tcPr>
          <w:p w14:paraId="6345491F" w14:textId="5C897977" w:rsidR="00F87B42" w:rsidRPr="00237504" w:rsidRDefault="00941D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4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michelle@oneroofonline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019F5F95" w14:textId="1CACFE9C" w:rsidR="00F87B42" w:rsidRPr="00237504" w:rsidRDefault="00DE04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Jefferson, Shelby, St. Clair</w:t>
            </w:r>
          </w:p>
        </w:tc>
      </w:tr>
      <w:tr w:rsidR="00914F10" w:rsidRPr="00237504" w14:paraId="1F6DCAF0" w14:textId="5A227A1F" w:rsidTr="009863EA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094A5843" w14:textId="5CBE9672" w:rsidR="00F87B42" w:rsidRPr="00237504" w:rsidRDefault="00F87B42" w:rsidP="00F87B42">
            <w:pPr>
              <w:widowControl w:val="0"/>
              <w:autoSpaceDE w:val="0"/>
              <w:autoSpaceDN w:val="0"/>
              <w:spacing w:before="3" w:line="256" w:lineRule="auto"/>
              <w:ind w:right="184"/>
              <w:rPr>
                <w:rFonts w:eastAsia="Times New Roman" w:cstheme="minorHAnsi"/>
                <w:b w:val="0"/>
                <w:bCs w:val="0"/>
                <w:spacing w:val="-28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sz w:val="18"/>
                <w:szCs w:val="18"/>
              </w:rPr>
              <w:t>(AL-501)</w:t>
            </w:r>
          </w:p>
          <w:p w14:paraId="6F8431E1" w14:textId="169E7606" w:rsidR="00F87B42" w:rsidRPr="00237504" w:rsidRDefault="00F87B42" w:rsidP="00F87B42">
            <w:pPr>
              <w:widowControl w:val="0"/>
              <w:autoSpaceDE w:val="0"/>
              <w:autoSpaceDN w:val="0"/>
              <w:spacing w:before="3" w:line="256" w:lineRule="auto"/>
              <w:ind w:right="184"/>
              <w:rPr>
                <w:rFonts w:eastAsia="Times New Roman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Housing First</w:t>
            </w:r>
          </w:p>
          <w:p w14:paraId="5F814A06" w14:textId="71E168F3" w:rsidR="00F87B42" w:rsidRPr="00237504" w:rsidRDefault="00F87B42" w:rsidP="00F87B42">
            <w:pPr>
              <w:widowControl w:val="0"/>
              <w:autoSpaceDE w:val="0"/>
              <w:autoSpaceDN w:val="0"/>
              <w:spacing w:before="3" w:line="256" w:lineRule="auto"/>
              <w:ind w:right="184"/>
              <w:rPr>
                <w:rFonts w:eastAsia="Times New Roman" w:cstheme="minorHAnsi"/>
                <w:b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3929 Airport</w:t>
            </w:r>
            <w:r w:rsidRPr="00237504">
              <w:rPr>
                <w:rFonts w:eastAsia="Times New Roman" w:cstheme="minorHAnsi"/>
                <w:b w:val="0"/>
                <w:spacing w:val="-12"/>
                <w:sz w:val="18"/>
                <w:szCs w:val="18"/>
              </w:rPr>
              <w:t xml:space="preserve"> </w:t>
            </w: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Blvd.</w:t>
            </w:r>
          </w:p>
          <w:p w14:paraId="002D6A3D" w14:textId="77777777" w:rsidR="00F87B42" w:rsidRPr="00237504" w:rsidRDefault="00F87B42" w:rsidP="00F87B42">
            <w:pPr>
              <w:rPr>
                <w:rFonts w:eastAsia="Times New Roman" w:cstheme="minorHAnsi"/>
                <w:bCs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 xml:space="preserve">Building 3-Suite 200 </w:t>
            </w:r>
          </w:p>
          <w:p w14:paraId="18E1A780" w14:textId="3DC315F0" w:rsidR="00F87B42" w:rsidRPr="00237504" w:rsidRDefault="00F87B42" w:rsidP="00F87B42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Mobile, AL 36609</w:t>
            </w:r>
          </w:p>
        </w:tc>
        <w:tc>
          <w:tcPr>
            <w:tcW w:w="1710" w:type="dxa"/>
          </w:tcPr>
          <w:p w14:paraId="23E38C61" w14:textId="529C53BE" w:rsidR="00F87B42" w:rsidRPr="00237504" w:rsidRDefault="00F87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1-450-3345</w:t>
            </w:r>
          </w:p>
        </w:tc>
        <w:tc>
          <w:tcPr>
            <w:tcW w:w="2250" w:type="dxa"/>
          </w:tcPr>
          <w:p w14:paraId="6B8D2586" w14:textId="09D2B692" w:rsidR="00F87B42" w:rsidRPr="00237504" w:rsidRDefault="00E01D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rek Boulware</w:t>
            </w:r>
            <w:r w:rsidR="00F87B42" w:rsidRPr="00237504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CEO)</w:t>
            </w:r>
          </w:p>
        </w:tc>
        <w:tc>
          <w:tcPr>
            <w:tcW w:w="2575" w:type="dxa"/>
          </w:tcPr>
          <w:p w14:paraId="20E5800A" w14:textId="3C9CE3FF" w:rsidR="00F87B42" w:rsidRPr="00237504" w:rsidRDefault="00E01D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5" w:history="1">
              <w:r w:rsidRPr="0045135D">
                <w:rPr>
                  <w:rStyle w:val="Hyperlink"/>
                  <w:rFonts w:cstheme="minorHAnsi"/>
                  <w:sz w:val="18"/>
                  <w:szCs w:val="18"/>
                </w:rPr>
                <w:t>d.boulware@hfal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77B3CA6E" w14:textId="61FEB935" w:rsidR="00F87B42" w:rsidRPr="00237504" w:rsidRDefault="00237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Baldwin, </w:t>
            </w:r>
            <w:r w:rsidR="00DE0479" w:rsidRPr="00237504">
              <w:rPr>
                <w:rFonts w:cstheme="minorHAnsi"/>
                <w:sz w:val="18"/>
                <w:szCs w:val="18"/>
              </w:rPr>
              <w:t>Mobile</w:t>
            </w:r>
          </w:p>
        </w:tc>
      </w:tr>
      <w:tr w:rsidR="00914F10" w:rsidRPr="00237504" w14:paraId="4D82722D" w14:textId="4769DB17" w:rsidTr="00986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7E7A1823" w14:textId="77777777" w:rsidR="00F87B42" w:rsidRPr="00237504" w:rsidRDefault="00F87B42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bCs w:val="0"/>
                <w:spacing w:val="-29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>(AL-502)</w:t>
            </w:r>
            <w:r w:rsidRPr="00237504">
              <w:rPr>
                <w:rFonts w:asciiTheme="minorHAnsi" w:hAnsiTheme="minorHAnsi" w:cstheme="minorHAnsi"/>
                <w:spacing w:val="-29"/>
                <w:sz w:val="18"/>
                <w:szCs w:val="18"/>
              </w:rPr>
              <w:t xml:space="preserve"> </w:t>
            </w:r>
          </w:p>
          <w:p w14:paraId="347C8C50" w14:textId="63F022CC" w:rsidR="00F87B42" w:rsidRPr="00237504" w:rsidRDefault="00F87B42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b w:val="0"/>
                <w:bCs w:val="0"/>
                <w:spacing w:val="-29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Homeless</w:t>
            </w:r>
            <w:r w:rsidRPr="00237504">
              <w:rPr>
                <w:rFonts w:asciiTheme="minorHAnsi" w:hAnsiTheme="minorHAnsi" w:cstheme="minorHAnsi"/>
                <w:b w:val="0"/>
                <w:spacing w:val="-29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Care</w:t>
            </w:r>
            <w:r w:rsidRPr="00237504">
              <w:rPr>
                <w:rFonts w:asciiTheme="minorHAnsi" w:hAnsiTheme="minorHAnsi" w:cstheme="minorHAnsi"/>
                <w:b w:val="0"/>
                <w:spacing w:val="-28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Council</w:t>
            </w:r>
            <w:r w:rsidRPr="00237504">
              <w:rPr>
                <w:rFonts w:asciiTheme="minorHAnsi" w:hAnsiTheme="minorHAnsi" w:cstheme="minorHAnsi"/>
                <w:b w:val="0"/>
                <w:spacing w:val="-28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of</w:t>
            </w:r>
            <w:r w:rsidRPr="00237504">
              <w:rPr>
                <w:rFonts w:asciiTheme="minorHAnsi" w:hAnsiTheme="minorHAnsi" w:cstheme="minorHAnsi"/>
                <w:b w:val="0"/>
                <w:spacing w:val="-29"/>
                <w:sz w:val="18"/>
                <w:szCs w:val="18"/>
              </w:rPr>
              <w:t xml:space="preserve"> </w:t>
            </w:r>
            <w:r w:rsidR="00DE0479" w:rsidRPr="00237504">
              <w:rPr>
                <w:rFonts w:asciiTheme="minorHAnsi" w:hAnsiTheme="minorHAnsi" w:cstheme="minorHAnsi"/>
                <w:b w:val="0"/>
                <w:spacing w:val="-29"/>
                <w:sz w:val="18"/>
                <w:szCs w:val="18"/>
              </w:rPr>
              <w:t xml:space="preserve"> 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NW</w:t>
            </w:r>
            <w:r w:rsidRPr="00237504">
              <w:rPr>
                <w:rFonts w:asciiTheme="minorHAnsi" w:hAnsiTheme="minorHAnsi" w:cstheme="minorHAnsi"/>
                <w:b w:val="0"/>
                <w:spacing w:val="-28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Alabama </w:t>
            </w:r>
          </w:p>
          <w:p w14:paraId="4B7FA035" w14:textId="38F19E52" w:rsidR="00F87B42" w:rsidRPr="00E01D0B" w:rsidRDefault="00E01D0B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fr-FR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 xml:space="preserve">110South </w:t>
            </w:r>
            <w:proofErr w:type="spellStart"/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>Cypress</w:t>
            </w:r>
            <w:proofErr w:type="spellEnd"/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 xml:space="preserve"> Street, Suite 1</w:t>
            </w:r>
          </w:p>
          <w:p w14:paraId="520F21B8" w14:textId="50EA6709" w:rsidR="00F87B42" w:rsidRPr="00E01D0B" w:rsidRDefault="00F87B42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  <w:r w:rsidRPr="00E01D0B"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>Florence, AL 35630</w:t>
            </w:r>
          </w:p>
        </w:tc>
        <w:tc>
          <w:tcPr>
            <w:tcW w:w="1710" w:type="dxa"/>
          </w:tcPr>
          <w:p w14:paraId="298D6317" w14:textId="10471561" w:rsidR="00F87B42" w:rsidRPr="00237504" w:rsidRDefault="00F87B42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6-349-2370</w:t>
            </w:r>
          </w:p>
        </w:tc>
        <w:tc>
          <w:tcPr>
            <w:tcW w:w="2250" w:type="dxa"/>
          </w:tcPr>
          <w:p w14:paraId="301F3BA1" w14:textId="6B2D67E0" w:rsidR="00F87B42" w:rsidRPr="00237504" w:rsidRDefault="00E01D0B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shley Smith</w:t>
            </w:r>
            <w:r w:rsidR="00F87B42" w:rsidRPr="00237504">
              <w:rPr>
                <w:rFonts w:cstheme="minorHAnsi"/>
                <w:sz w:val="18"/>
                <w:szCs w:val="18"/>
              </w:rPr>
              <w:t xml:space="preserve"> (ED)</w:t>
            </w:r>
          </w:p>
        </w:tc>
        <w:tc>
          <w:tcPr>
            <w:tcW w:w="2575" w:type="dxa"/>
          </w:tcPr>
          <w:p w14:paraId="393F53E6" w14:textId="299224DF" w:rsidR="00F87B42" w:rsidRPr="00237504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6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hccnwal@gmail.com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4306E862" w14:textId="4260CCB4" w:rsidR="00F87B42" w:rsidRPr="00237504" w:rsidRDefault="00DE0479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Colbert, Franklin, </w:t>
            </w:r>
            <w:r w:rsidR="00237504" w:rsidRPr="00237504">
              <w:rPr>
                <w:rFonts w:cstheme="minorHAnsi"/>
                <w:sz w:val="18"/>
                <w:szCs w:val="18"/>
              </w:rPr>
              <w:t xml:space="preserve">Marion, Lauderdale, </w:t>
            </w:r>
            <w:r w:rsidRPr="00237504">
              <w:rPr>
                <w:rFonts w:cstheme="minorHAnsi"/>
                <w:sz w:val="18"/>
                <w:szCs w:val="18"/>
              </w:rPr>
              <w:t>Lawrence, Winston</w:t>
            </w:r>
          </w:p>
        </w:tc>
      </w:tr>
      <w:tr w:rsidR="00914F10" w:rsidRPr="00237504" w14:paraId="700DE545" w14:textId="7B0DC812" w:rsidTr="009863EA">
        <w:trPr>
          <w:trHeight w:val="1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38FF17FB" w14:textId="77777777" w:rsidR="00DE0479" w:rsidRPr="00237504" w:rsidRDefault="00DE0479" w:rsidP="00DE0479">
            <w:pPr>
              <w:pStyle w:val="TableParagraph"/>
              <w:spacing w:before="3" w:line="254" w:lineRule="auto"/>
              <w:ind w:left="0" w:right="444"/>
              <w:rPr>
                <w:rFonts w:asciiTheme="minorHAnsi" w:hAnsiTheme="minorHAnsi" w:cstheme="minorHAnsi"/>
                <w:b w:val="0"/>
                <w:bCs w:val="0"/>
                <w:spacing w:val="-25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>(AL-503)</w:t>
            </w:r>
            <w:r w:rsidRPr="00237504">
              <w:rPr>
                <w:rFonts w:asciiTheme="minorHAnsi" w:hAnsiTheme="minorHAnsi" w:cstheme="minorHAnsi"/>
                <w:spacing w:val="-25"/>
                <w:sz w:val="18"/>
                <w:szCs w:val="18"/>
              </w:rPr>
              <w:t xml:space="preserve"> </w:t>
            </w:r>
          </w:p>
          <w:p w14:paraId="59091BBE" w14:textId="63BF3271" w:rsidR="00DE0479" w:rsidRPr="00237504" w:rsidRDefault="00DE0479" w:rsidP="00DE0479">
            <w:pPr>
              <w:pStyle w:val="TableParagraph"/>
              <w:spacing w:before="3" w:line="254" w:lineRule="auto"/>
              <w:ind w:left="0" w:right="444"/>
              <w:rPr>
                <w:rFonts w:asciiTheme="minorHAnsi" w:hAnsiTheme="minorHAnsi" w:cstheme="minorHAnsi"/>
                <w:b w:val="0"/>
                <w:bCs w:val="0"/>
                <w:spacing w:val="-25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North</w:t>
            </w:r>
            <w:r w:rsidRPr="00237504">
              <w:rPr>
                <w:rFonts w:asciiTheme="minorHAnsi" w:hAnsiTheme="minorHAnsi" w:cstheme="minorHAnsi"/>
                <w:b w:val="0"/>
                <w:spacing w:val="-25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AL</w:t>
            </w:r>
            <w:r w:rsidRPr="00237504">
              <w:rPr>
                <w:rFonts w:asciiTheme="minorHAnsi" w:hAnsiTheme="minorHAnsi" w:cstheme="minorHAnsi"/>
                <w:b w:val="0"/>
                <w:spacing w:val="-24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Coalition</w:t>
            </w:r>
            <w:r w:rsidRPr="00237504">
              <w:rPr>
                <w:rFonts w:asciiTheme="minorHAnsi" w:hAnsiTheme="minorHAnsi" w:cstheme="minorHAnsi"/>
                <w:b w:val="0"/>
                <w:spacing w:val="-25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for</w:t>
            </w:r>
            <w:r w:rsidRPr="00237504">
              <w:rPr>
                <w:rFonts w:asciiTheme="minorHAnsi" w:hAnsiTheme="minorHAnsi" w:cstheme="minorHAnsi"/>
                <w:b w:val="0"/>
                <w:spacing w:val="-25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the</w:t>
            </w:r>
            <w:r w:rsidRPr="00237504">
              <w:rPr>
                <w:rFonts w:asciiTheme="minorHAnsi" w:hAnsiTheme="minorHAnsi" w:cstheme="minorHAnsi"/>
                <w:b w:val="0"/>
                <w:spacing w:val="-24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Homeless </w:t>
            </w:r>
          </w:p>
          <w:p w14:paraId="668D14C2" w14:textId="09C80233" w:rsidR="00DE0479" w:rsidRPr="00237504" w:rsidRDefault="00DE0479" w:rsidP="00DE0479">
            <w:pPr>
              <w:pStyle w:val="TableParagraph"/>
              <w:spacing w:before="3" w:line="254" w:lineRule="auto"/>
              <w:ind w:left="0" w:right="444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1580 Sparkman Drive, Suite</w:t>
            </w:r>
            <w:r w:rsidRPr="00237504">
              <w:rPr>
                <w:rFonts w:asciiTheme="minorHAnsi" w:hAnsiTheme="minorHAnsi" w:cstheme="minorHAnsi"/>
                <w:b w:val="0"/>
                <w:spacing w:val="-24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111</w:t>
            </w:r>
          </w:p>
          <w:p w14:paraId="2062F719" w14:textId="4D6240F3" w:rsidR="00F87B42" w:rsidRPr="00237504" w:rsidRDefault="00DE0479" w:rsidP="00DE0479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>Huntsville, AL 35816</w:t>
            </w:r>
          </w:p>
        </w:tc>
        <w:tc>
          <w:tcPr>
            <w:tcW w:w="1710" w:type="dxa"/>
          </w:tcPr>
          <w:p w14:paraId="0FAE5041" w14:textId="63164D5D" w:rsidR="00F87B42" w:rsidRPr="00237504" w:rsidRDefault="00F87B42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6-261-3029</w:t>
            </w:r>
          </w:p>
        </w:tc>
        <w:tc>
          <w:tcPr>
            <w:tcW w:w="2250" w:type="dxa"/>
          </w:tcPr>
          <w:p w14:paraId="2D497CBF" w14:textId="18A5109A" w:rsidR="00F87B42" w:rsidRPr="00237504" w:rsidRDefault="00F87B42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Lineise Arnold (ED)</w:t>
            </w:r>
          </w:p>
        </w:tc>
        <w:tc>
          <w:tcPr>
            <w:tcW w:w="2575" w:type="dxa"/>
          </w:tcPr>
          <w:p w14:paraId="77436886" w14:textId="7163E2E2" w:rsidR="00F87B42" w:rsidRPr="00237504" w:rsidRDefault="00941DB5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7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director@nachcares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5AC15DE3" w14:textId="6AA26212" w:rsidR="00F87B42" w:rsidRPr="00237504" w:rsidRDefault="00DE0479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Limestone, Madison, Morgan </w:t>
            </w:r>
          </w:p>
        </w:tc>
      </w:tr>
      <w:tr w:rsidR="00914F10" w:rsidRPr="00237504" w14:paraId="02ADEE55" w14:textId="473BB757" w:rsidTr="00986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0CCE3460" w14:textId="77777777" w:rsidR="00F87B42" w:rsidRPr="00237504" w:rsidRDefault="00F87B42" w:rsidP="00F87B42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b w:val="0"/>
                <w:bCs w:val="0"/>
                <w:w w:val="95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w w:val="95"/>
                <w:sz w:val="18"/>
                <w:szCs w:val="18"/>
              </w:rPr>
              <w:t xml:space="preserve">(AL-504) </w:t>
            </w:r>
          </w:p>
          <w:p w14:paraId="0F0D258B" w14:textId="77777777" w:rsidR="00F87B42" w:rsidRPr="00237504" w:rsidRDefault="00F87B42" w:rsidP="00F87B42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b w:val="0"/>
                <w:bCs w:val="0"/>
                <w:w w:val="95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w w:val="95"/>
                <w:sz w:val="18"/>
                <w:szCs w:val="18"/>
              </w:rPr>
              <w:t xml:space="preserve">Mid-AL Coalition for the Homeless </w:t>
            </w:r>
          </w:p>
          <w:p w14:paraId="283817A4" w14:textId="5DBBF75A" w:rsidR="00F87B42" w:rsidRPr="00237504" w:rsidRDefault="00F87B42" w:rsidP="00F87B42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b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101 Coliseum Boulevard</w:t>
            </w:r>
          </w:p>
          <w:p w14:paraId="60218D5D" w14:textId="066603EA" w:rsidR="00F87B42" w:rsidRPr="00237504" w:rsidRDefault="00F87B42" w:rsidP="00624E0D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Montgomery, AL 36109</w:t>
            </w:r>
          </w:p>
        </w:tc>
        <w:tc>
          <w:tcPr>
            <w:tcW w:w="1710" w:type="dxa"/>
          </w:tcPr>
          <w:p w14:paraId="02390806" w14:textId="1F3BE7B8" w:rsidR="00F87B42" w:rsidRPr="00237504" w:rsidRDefault="00F87B42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Ph: 334-261-6182 </w:t>
            </w:r>
            <w:r w:rsidRPr="00237504">
              <w:rPr>
                <w:rFonts w:cstheme="minorHAnsi"/>
                <w:w w:val="95"/>
                <w:sz w:val="18"/>
                <w:szCs w:val="18"/>
              </w:rPr>
              <w:t>Fax: 334-265-3391</w:t>
            </w:r>
          </w:p>
        </w:tc>
        <w:tc>
          <w:tcPr>
            <w:tcW w:w="2250" w:type="dxa"/>
          </w:tcPr>
          <w:p w14:paraId="60F57C7C" w14:textId="736867F9" w:rsidR="00F87B42" w:rsidRPr="00237504" w:rsidRDefault="00914F10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ydia Pickett</w:t>
            </w:r>
            <w:r w:rsidR="00F87B42" w:rsidRPr="00237504">
              <w:rPr>
                <w:rFonts w:cstheme="minorHAnsi"/>
                <w:sz w:val="18"/>
                <w:szCs w:val="18"/>
              </w:rPr>
              <w:t xml:space="preserve"> (ED)</w:t>
            </w:r>
          </w:p>
        </w:tc>
        <w:tc>
          <w:tcPr>
            <w:tcW w:w="2575" w:type="dxa"/>
          </w:tcPr>
          <w:p w14:paraId="44B584A1" w14:textId="3035EE35" w:rsidR="00F87B42" w:rsidRPr="00914F10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8" w:history="1">
              <w:r w:rsidR="00914F10" w:rsidRPr="00914F10">
                <w:rPr>
                  <w:rStyle w:val="Hyperlink"/>
                  <w:sz w:val="18"/>
                  <w:szCs w:val="18"/>
                </w:rPr>
                <w:t>lydia@midalhomeless.org</w:t>
              </w:r>
            </w:hyperlink>
            <w:r w:rsidR="00914F10" w:rsidRPr="00914F10">
              <w:rPr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58F55155" w14:textId="7992941E" w:rsidR="00F87B42" w:rsidRPr="00237504" w:rsidRDefault="00DE0479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Autauga, Bullock, Elmore, Lowndes</w:t>
            </w:r>
            <w:r w:rsidR="00237504" w:rsidRPr="00237504">
              <w:rPr>
                <w:rFonts w:cstheme="minorHAnsi"/>
                <w:sz w:val="18"/>
                <w:szCs w:val="18"/>
              </w:rPr>
              <w:t>, Montgomery</w:t>
            </w:r>
          </w:p>
        </w:tc>
      </w:tr>
      <w:tr w:rsidR="00914F10" w:rsidRPr="00237504" w14:paraId="22F04535" w14:textId="563E03B8" w:rsidTr="009863EA">
        <w:trPr>
          <w:trHeight w:val="9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2214F659" w14:textId="77777777" w:rsidR="00F87B42" w:rsidRPr="00237504" w:rsidRDefault="00F87B42" w:rsidP="00F87B42">
            <w:pPr>
              <w:widowControl w:val="0"/>
              <w:autoSpaceDE w:val="0"/>
              <w:autoSpaceDN w:val="0"/>
              <w:rPr>
                <w:rFonts w:eastAsia="Times New Roman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sz w:val="18"/>
                <w:szCs w:val="18"/>
              </w:rPr>
              <w:t xml:space="preserve">(AL-505) </w:t>
            </w:r>
          </w:p>
          <w:p w14:paraId="464AC345" w14:textId="56980C19" w:rsidR="00F87B42" w:rsidRPr="00237504" w:rsidRDefault="00F87B42" w:rsidP="00F87B42">
            <w:pPr>
              <w:widowControl w:val="0"/>
              <w:autoSpaceDE w:val="0"/>
              <w:autoSpaceDN w:val="0"/>
              <w:rPr>
                <w:rFonts w:eastAsia="Times New Roman" w:cstheme="minorHAnsi"/>
                <w:b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Homeless Coalition of NE Alabama</w:t>
            </w:r>
          </w:p>
          <w:p w14:paraId="1868F219" w14:textId="77777777" w:rsidR="00F87B42" w:rsidRPr="00E01D0B" w:rsidRDefault="00F87B42" w:rsidP="00F87B42">
            <w:pPr>
              <w:rPr>
                <w:rFonts w:eastAsia="Times New Roman" w:cstheme="minorHAnsi"/>
                <w:b w:val="0"/>
                <w:bCs w:val="0"/>
                <w:sz w:val="18"/>
                <w:szCs w:val="18"/>
                <w:lang w:val="es-ES"/>
              </w:rPr>
            </w:pPr>
            <w:r w:rsidRPr="00E01D0B">
              <w:rPr>
                <w:rFonts w:eastAsia="Times New Roman" w:cstheme="minorHAnsi"/>
                <w:b w:val="0"/>
                <w:sz w:val="18"/>
                <w:szCs w:val="18"/>
                <w:lang w:val="es-ES"/>
              </w:rPr>
              <w:t xml:space="preserve">P.O. Box 267 </w:t>
            </w:r>
          </w:p>
          <w:p w14:paraId="659CDE2F" w14:textId="193B70F4" w:rsidR="00F87B42" w:rsidRPr="00E01D0B" w:rsidRDefault="00F87B42" w:rsidP="00F87B42">
            <w:pPr>
              <w:rPr>
                <w:rFonts w:cstheme="minorHAnsi"/>
                <w:sz w:val="18"/>
                <w:szCs w:val="18"/>
                <w:lang w:val="es-ES"/>
              </w:rPr>
            </w:pPr>
            <w:r w:rsidRPr="00E01D0B">
              <w:rPr>
                <w:rFonts w:eastAsia="Times New Roman" w:cstheme="minorHAnsi"/>
                <w:b w:val="0"/>
                <w:sz w:val="18"/>
                <w:szCs w:val="18"/>
                <w:lang w:val="es-ES"/>
              </w:rPr>
              <w:t>Gadsden, AL 35901</w:t>
            </w:r>
          </w:p>
        </w:tc>
        <w:tc>
          <w:tcPr>
            <w:tcW w:w="1710" w:type="dxa"/>
          </w:tcPr>
          <w:p w14:paraId="4E04B0D4" w14:textId="5A327EDE" w:rsidR="00F87B42" w:rsidRPr="00237504" w:rsidRDefault="00F87B42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6-549-4532</w:t>
            </w:r>
          </w:p>
        </w:tc>
        <w:tc>
          <w:tcPr>
            <w:tcW w:w="2250" w:type="dxa"/>
          </w:tcPr>
          <w:p w14:paraId="25009A3F" w14:textId="38F6331D" w:rsidR="00F87B42" w:rsidRPr="00237504" w:rsidRDefault="00F87B42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Renee Baker (ED) </w:t>
            </w:r>
          </w:p>
        </w:tc>
        <w:tc>
          <w:tcPr>
            <w:tcW w:w="2575" w:type="dxa"/>
          </w:tcPr>
          <w:p w14:paraId="232A2593" w14:textId="4AF1D498" w:rsidR="00F87B42" w:rsidRPr="00237504" w:rsidRDefault="00941DB5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9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rbaker@cityofgadsden.com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24217B85" w14:textId="66EAFB54" w:rsidR="00F87B42" w:rsidRPr="00237504" w:rsidRDefault="00DE0479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Calhoun, Cher</w:t>
            </w:r>
            <w:r w:rsidR="009863EA" w:rsidRPr="00237504">
              <w:rPr>
                <w:rFonts w:cstheme="minorHAnsi"/>
                <w:sz w:val="18"/>
                <w:szCs w:val="18"/>
              </w:rPr>
              <w:t xml:space="preserve">okee, </w:t>
            </w:r>
            <w:r w:rsidR="00237504">
              <w:rPr>
                <w:rFonts w:cstheme="minorHAnsi"/>
                <w:sz w:val="18"/>
                <w:szCs w:val="18"/>
              </w:rPr>
              <w:t xml:space="preserve">DeKalb, </w:t>
            </w:r>
            <w:r w:rsidR="009863EA" w:rsidRPr="00237504">
              <w:rPr>
                <w:rFonts w:cstheme="minorHAnsi"/>
                <w:sz w:val="18"/>
                <w:szCs w:val="18"/>
              </w:rPr>
              <w:t>Etowah</w:t>
            </w:r>
          </w:p>
        </w:tc>
      </w:tr>
      <w:tr w:rsidR="00914F10" w:rsidRPr="00237504" w14:paraId="0F269094" w14:textId="338C5058" w:rsidTr="00914F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76073C65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>(AL-506)</w:t>
            </w:r>
          </w:p>
          <w:p w14:paraId="35F49B2F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City of Tuscaloosa </w:t>
            </w:r>
          </w:p>
          <w:p w14:paraId="32F0A883" w14:textId="439E9630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The Office of Federal Programs </w:t>
            </w:r>
          </w:p>
          <w:p w14:paraId="41183327" w14:textId="0416A910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PO Box </w:t>
            </w:r>
            <w:r w:rsidR="00941DB5">
              <w:rPr>
                <w:rFonts w:asciiTheme="minorHAnsi" w:hAnsiTheme="minorHAnsi" w:cstheme="minorHAnsi"/>
                <w:b w:val="0"/>
                <w:sz w:val="18"/>
                <w:szCs w:val="18"/>
              </w:rPr>
              <w:t>2089</w:t>
            </w:r>
          </w:p>
          <w:p w14:paraId="769BBCB2" w14:textId="586F37F5" w:rsidR="00F87B42" w:rsidRPr="00237504" w:rsidRDefault="00F87B42" w:rsidP="00624E0D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>Tuscaloosa, AL 35403</w:t>
            </w:r>
          </w:p>
        </w:tc>
        <w:tc>
          <w:tcPr>
            <w:tcW w:w="1710" w:type="dxa"/>
          </w:tcPr>
          <w:p w14:paraId="4FA2EC94" w14:textId="0785E051" w:rsidR="00F87B42" w:rsidRPr="00237504" w:rsidRDefault="00F87B42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05-248-5084</w:t>
            </w:r>
          </w:p>
        </w:tc>
        <w:tc>
          <w:tcPr>
            <w:tcW w:w="2250" w:type="dxa"/>
          </w:tcPr>
          <w:p w14:paraId="4E3F4ADF" w14:textId="7777777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>Ms. Karen Thompson</w:t>
            </w:r>
          </w:p>
          <w:p w14:paraId="4F9B1D0B" w14:textId="24BBA896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 xml:space="preserve">Board Chairperson </w:t>
            </w:r>
          </w:p>
          <w:p w14:paraId="0C9E6E01" w14:textId="7777777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 xml:space="preserve">Ms. Susan </w:t>
            </w:r>
            <w:proofErr w:type="spellStart"/>
            <w:r w:rsidRPr="00941DB5">
              <w:rPr>
                <w:sz w:val="18"/>
                <w:szCs w:val="18"/>
              </w:rPr>
              <w:t>Kasteler</w:t>
            </w:r>
            <w:proofErr w:type="spellEnd"/>
          </w:p>
          <w:p w14:paraId="3EA049DD" w14:textId="23C9B7D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 xml:space="preserve">Vice Chairperson </w:t>
            </w:r>
          </w:p>
          <w:p w14:paraId="24F0DE1E" w14:textId="7777777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>Mr. Rodney Pelt</w:t>
            </w:r>
          </w:p>
          <w:p w14:paraId="385AC39B" w14:textId="73267203" w:rsidR="00F87B42" w:rsidRP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>General Body President</w:t>
            </w:r>
          </w:p>
        </w:tc>
        <w:tc>
          <w:tcPr>
            <w:tcW w:w="2575" w:type="dxa"/>
          </w:tcPr>
          <w:p w14:paraId="0D0EE2FC" w14:textId="5C7360DD" w:rsidR="00F87B42" w:rsidRP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10" w:history="1">
              <w:r w:rsidRPr="0045135D">
                <w:rPr>
                  <w:rStyle w:val="Hyperlink"/>
                  <w:sz w:val="18"/>
                  <w:szCs w:val="18"/>
                </w:rPr>
                <w:t>thinkhill@aol.</w:t>
              </w:r>
              <w:r w:rsidRPr="0045135D">
                <w:rPr>
                  <w:rStyle w:val="Hyperlink"/>
                  <w:sz w:val="18"/>
                  <w:szCs w:val="18"/>
                </w:rPr>
                <w:t>com</w:t>
              </w:r>
            </w:hyperlink>
            <w:r>
              <w:rPr>
                <w:sz w:val="18"/>
                <w:szCs w:val="18"/>
              </w:rPr>
              <w:t xml:space="preserve"> </w:t>
            </w:r>
            <w:r w:rsidRPr="00941DB5">
              <w:rPr>
                <w:sz w:val="18"/>
                <w:szCs w:val="18"/>
              </w:rPr>
              <w:t xml:space="preserve"> </w:t>
            </w:r>
            <w:hyperlink r:id="rId11" w:history="1">
              <w:r w:rsidRPr="0045135D">
                <w:rPr>
                  <w:rStyle w:val="Hyperlink"/>
                  <w:sz w:val="18"/>
                  <w:szCs w:val="18"/>
                </w:rPr>
                <w:t>pskasteler@ua.edu</w:t>
              </w:r>
            </w:hyperlink>
            <w:r>
              <w:rPr>
                <w:sz w:val="18"/>
                <w:szCs w:val="18"/>
              </w:rPr>
              <w:t xml:space="preserve"> </w:t>
            </w:r>
            <w:r w:rsidRPr="00941DB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hyperlink r:id="rId12" w:history="1">
              <w:r w:rsidRPr="0045135D">
                <w:rPr>
                  <w:rStyle w:val="Hyperlink"/>
                  <w:sz w:val="18"/>
                  <w:szCs w:val="18"/>
                </w:rPr>
                <w:t>peltgi1@gmail.com</w:t>
              </w:r>
            </w:hyperlink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28F30E32" w14:textId="4CF38E73" w:rsidR="00F87B42" w:rsidRPr="00237504" w:rsidRDefault="009863EA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Tuscaloosa</w:t>
            </w:r>
          </w:p>
        </w:tc>
      </w:tr>
      <w:tr w:rsidR="00914F10" w:rsidRPr="00237504" w14:paraId="2CDFDA9C" w14:textId="0F745FEB" w:rsidTr="00237504">
        <w:trPr>
          <w:trHeight w:val="1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27A4416B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 xml:space="preserve">(AL-507) </w:t>
            </w:r>
          </w:p>
          <w:p w14:paraId="1C1B94DC" w14:textId="70EE4B94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AL Rural Coalition for the Homeless /</w:t>
            </w:r>
          </w:p>
          <w:p w14:paraId="3D6FB438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AL Balance of State Continuum of Care</w:t>
            </w:r>
          </w:p>
          <w:p w14:paraId="3B8CB39C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PO BOX 451 </w:t>
            </w:r>
          </w:p>
          <w:p w14:paraId="34E00BEB" w14:textId="1F10D484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Montgomery, AL 36101</w:t>
            </w:r>
          </w:p>
        </w:tc>
        <w:tc>
          <w:tcPr>
            <w:tcW w:w="1710" w:type="dxa"/>
          </w:tcPr>
          <w:p w14:paraId="2E7CBE00" w14:textId="0291CD56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334-273-0668</w:t>
            </w:r>
          </w:p>
          <w:p w14:paraId="5B17DCB1" w14:textId="77777777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C: 334-451-8017</w:t>
            </w:r>
          </w:p>
          <w:p w14:paraId="1236098B" w14:textId="7FC12069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Fax: 334-273-0669</w:t>
            </w:r>
          </w:p>
        </w:tc>
        <w:tc>
          <w:tcPr>
            <w:tcW w:w="2250" w:type="dxa"/>
          </w:tcPr>
          <w:p w14:paraId="3E18E4CD" w14:textId="76F64C18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Felicia Jackson (ED)</w:t>
            </w:r>
          </w:p>
        </w:tc>
        <w:tc>
          <w:tcPr>
            <w:tcW w:w="2575" w:type="dxa"/>
          </w:tcPr>
          <w:p w14:paraId="5C0E5500" w14:textId="376BA55F" w:rsidR="00F87B42" w:rsidRPr="00237504" w:rsidRDefault="00941DB5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13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felicia@archconnection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7E908658" w14:textId="1C6DD552" w:rsidR="00F87B42" w:rsidRPr="00237504" w:rsidRDefault="00DE0479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color w:val="000000"/>
                <w:sz w:val="18"/>
                <w:szCs w:val="18"/>
              </w:rPr>
              <w:t>Barbour, Bibb, Blount, Butler, Chambers, Chilton, Choctaw, Clarke, Clay, Cleburne, Coffee, Conecuh, Coosa, Covington, Crenshaw, Cullman, Dale, Dallas, Escambia, Fayette, Geneva, Greene, Hale, Henry, Houston, Jackson, Lamar, Lee, Macon, Marengo, Marshall, Monroe, Perry, Pickens, Pike, Randolph, Sumter, Talladega, Tallapoosa, Walker, Washington and Wilcox</w:t>
            </w:r>
          </w:p>
        </w:tc>
      </w:tr>
      <w:tr w:rsidR="0053091E" w:rsidRPr="00237504" w14:paraId="0DF1E01C" w14:textId="77777777" w:rsidTr="00530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667F6406" w14:textId="4F525025" w:rsidR="0053091E" w:rsidRPr="00237504" w:rsidRDefault="0053091E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EORGIA (GA-505)</w:t>
            </w:r>
          </w:p>
        </w:tc>
        <w:tc>
          <w:tcPr>
            <w:tcW w:w="1710" w:type="dxa"/>
          </w:tcPr>
          <w:p w14:paraId="402D30B7" w14:textId="0817444E" w:rsidR="0053091E" w:rsidRPr="00237504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h: 706-327-3255</w:t>
            </w:r>
          </w:p>
        </w:tc>
        <w:tc>
          <w:tcPr>
            <w:tcW w:w="2250" w:type="dxa"/>
          </w:tcPr>
          <w:p w14:paraId="20B2C3F5" w14:textId="659D7ED5" w:rsidR="0053091E" w:rsidRPr="00237504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at Frey</w:t>
            </w:r>
          </w:p>
        </w:tc>
        <w:tc>
          <w:tcPr>
            <w:tcW w:w="2575" w:type="dxa"/>
          </w:tcPr>
          <w:p w14:paraId="31CBA36E" w14:textId="53FFD7D7" w:rsidR="0053091E" w:rsidRPr="00237504" w:rsidRDefault="00941DB5" w:rsidP="005309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14" w:history="1">
              <w:r w:rsidR="0053091E" w:rsidRPr="000616E8">
                <w:rPr>
                  <w:rStyle w:val="Hyperlink"/>
                  <w:rFonts w:cstheme="minorHAnsi"/>
                  <w:sz w:val="18"/>
                  <w:szCs w:val="18"/>
                </w:rPr>
                <w:t>pat@unitedwayofthecv.org</w:t>
              </w:r>
            </w:hyperlink>
            <w:r w:rsidR="0053091E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051461ED" w14:textId="77777777" w:rsidR="0053091E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35" w:type="dxa"/>
          </w:tcPr>
          <w:p w14:paraId="172847A3" w14:textId="77777777" w:rsidR="0053091E" w:rsidRDefault="0053091E" w:rsidP="005309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*</w:t>
            </w:r>
            <w:r w:rsidRPr="00914F10">
              <w:rPr>
                <w:rFonts w:cstheme="minorHAnsi"/>
                <w:b/>
                <w:bCs/>
                <w:sz w:val="18"/>
                <w:szCs w:val="18"/>
              </w:rPr>
              <w:t>RUSSELL COUNTY</w:t>
            </w:r>
            <w:r>
              <w:rPr>
                <w:rFonts w:cstheme="minorHAnsi"/>
                <w:sz w:val="18"/>
                <w:szCs w:val="18"/>
              </w:rPr>
              <w:t xml:space="preserve">  </w:t>
            </w:r>
          </w:p>
          <w:p w14:paraId="79FD855B" w14:textId="77777777" w:rsidR="0053091E" w:rsidRPr="00237504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14:paraId="0291CD84" w14:textId="19082707" w:rsidR="0053091E" w:rsidRPr="00237504" w:rsidRDefault="0053091E" w:rsidP="0053091E">
      <w:pPr>
        <w:rPr>
          <w:rFonts w:cstheme="minorHAnsi"/>
          <w:sz w:val="18"/>
          <w:szCs w:val="18"/>
        </w:rPr>
      </w:pPr>
    </w:p>
    <w:sectPr w:rsidR="0053091E" w:rsidRPr="00237504" w:rsidSect="00237504">
      <w:pgSz w:w="15840" w:h="12240" w:orient="landscape"/>
      <w:pgMar w:top="36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LCwMDY1MzQ2NTdU0lEKTi0uzszPAykwrAUAetwtQywAAAA="/>
  </w:docVars>
  <w:rsids>
    <w:rsidRoot w:val="00624E0D"/>
    <w:rsid w:val="00030B48"/>
    <w:rsid w:val="0011267D"/>
    <w:rsid w:val="001D2FEC"/>
    <w:rsid w:val="00237504"/>
    <w:rsid w:val="00397E99"/>
    <w:rsid w:val="0053091E"/>
    <w:rsid w:val="005A33A9"/>
    <w:rsid w:val="00624E0D"/>
    <w:rsid w:val="00914F10"/>
    <w:rsid w:val="00941DB5"/>
    <w:rsid w:val="009863EA"/>
    <w:rsid w:val="009E65F9"/>
    <w:rsid w:val="00A02278"/>
    <w:rsid w:val="00AD5322"/>
    <w:rsid w:val="00DE0479"/>
    <w:rsid w:val="00E01D0B"/>
    <w:rsid w:val="00E04DF2"/>
    <w:rsid w:val="00F8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5F536"/>
  <w15:chartTrackingRefBased/>
  <w15:docId w15:val="{45D46947-A12F-4CDF-9430-C8F3556DF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4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24E0D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D2F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2FEC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AD53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14F1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D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ydia@midalhomeless.org" TargetMode="External"/><Relationship Id="rId13" Type="http://schemas.openxmlformats.org/officeDocument/2006/relationships/hyperlink" Target="mailto:felicia@archconnection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irector@nachcares.org" TargetMode="External"/><Relationship Id="rId12" Type="http://schemas.openxmlformats.org/officeDocument/2006/relationships/hyperlink" Target="mailto:peltgi1@gmail.com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hccnwal@gmail.com" TargetMode="External"/><Relationship Id="rId11" Type="http://schemas.openxmlformats.org/officeDocument/2006/relationships/hyperlink" Target="mailto:pskasteler@ua.edu" TargetMode="External"/><Relationship Id="rId5" Type="http://schemas.openxmlformats.org/officeDocument/2006/relationships/hyperlink" Target="mailto:d.boulware@hfal.org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thinkhill@aol.com" TargetMode="External"/><Relationship Id="rId4" Type="http://schemas.openxmlformats.org/officeDocument/2006/relationships/hyperlink" Target="mailto:michelle@oneroofonline.org" TargetMode="External"/><Relationship Id="rId9" Type="http://schemas.openxmlformats.org/officeDocument/2006/relationships/hyperlink" Target="mailto:rbaker@cityofgadsden.com" TargetMode="External"/><Relationship Id="rId14" Type="http://schemas.openxmlformats.org/officeDocument/2006/relationships/hyperlink" Target="mailto:pat@unitedwayofthecv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247</Characters>
  <Application>Microsoft Office Word</Application>
  <DocSecurity>4</DocSecurity>
  <Lines>12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Jackson</dc:creator>
  <cp:keywords/>
  <dc:description/>
  <cp:lastModifiedBy>FELICIA JACKSON</cp:lastModifiedBy>
  <cp:revision>2</cp:revision>
  <dcterms:created xsi:type="dcterms:W3CDTF">2021-02-09T22:10:00Z</dcterms:created>
  <dcterms:modified xsi:type="dcterms:W3CDTF">2021-02-09T22:10:00Z</dcterms:modified>
</cp:coreProperties>
</file>